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3688"/>
        <w:gridCol w:w="1700"/>
        <w:gridCol w:w="1700"/>
        <w:gridCol w:w="1552"/>
      </w:tblGrid>
      <w:tr w:rsidR="00D90376" w:rsidRPr="00D90376" w:rsidTr="00D90376">
        <w:trPr>
          <w:trHeight w:val="300"/>
        </w:trPr>
        <w:tc>
          <w:tcPr>
            <w:tcW w:w="5000" w:type="pct"/>
            <w:gridSpan w:val="4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able</w:t>
            </w:r>
            <w:r w:rsidR="005973A2">
              <w:rPr>
                <w:rFonts w:ascii="Calibri" w:eastAsia="Times New Roman" w:hAnsi="Calibri" w:cs="Calibri"/>
                <w:color w:val="000000"/>
              </w:rPr>
              <w:t xml:space="preserve"> 1</w:t>
            </w:r>
            <w:bookmarkStart w:id="0" w:name="_GoBack"/>
            <w:bookmarkEnd w:id="0"/>
            <w:r>
              <w:rPr>
                <w:rFonts w:ascii="Calibri" w:eastAsia="Times New Roman" w:hAnsi="Calibri" w:cs="Calibri"/>
                <w:color w:val="000000"/>
              </w:rPr>
              <w:t>: Result of the SAC Model Taking Mortality as the Dependent Variable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Direct Impacts</w:t>
            </w:r>
          </w:p>
        </w:tc>
        <w:tc>
          <w:tcPr>
            <w:tcW w:w="98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Indirect Impacts</w:t>
            </w:r>
          </w:p>
        </w:tc>
        <w:tc>
          <w:tcPr>
            <w:tcW w:w="898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Total Impacts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Open Water (%)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5646**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01527**</w:t>
            </w:r>
          </w:p>
        </w:tc>
        <w:tc>
          <w:tcPr>
            <w:tcW w:w="89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4119**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2608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0749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1891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Open Space Developed Area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27805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7519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20286**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13005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3622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955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Low Intensity Developed Area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11578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03131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8447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14244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3925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10375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Medium Intensity Developed Area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19557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05289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14268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22297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6103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16285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High Intensity Developed Area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37524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10147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27377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26059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7163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19078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Deciduous Forest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8322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0225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6071***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2366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0702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1731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Evergreen Forest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5833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01577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4256**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2968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0819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218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Mixed Forest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109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00295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0795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4576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1245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3342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Shrub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02565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0694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01871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2802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0764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205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Grassland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0028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7.6e-05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00205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2454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0665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1795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Woody Wetlands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00195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5.3e-05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00142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4057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1101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2966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Emergent Herbaceous Wetlands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12675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03428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9247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7617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2109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5571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Prevalence Rate (cap/1000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13011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3519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09493***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0635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0428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0589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Gathering Restrictions (days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0167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4.5e-05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0122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0348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9.6e-05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0254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Transport Closing (days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0712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00193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052***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0193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5.8e-05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0141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Staying Home (days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2503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00677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1826***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0677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0207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0491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 xml:space="preserve">Internal </w:t>
            </w:r>
            <w:proofErr w:type="spellStart"/>
            <w:r w:rsidRPr="00D90376">
              <w:rPr>
                <w:rFonts w:ascii="Calibri" w:eastAsia="Times New Roman" w:hAnsi="Calibri" w:cs="Calibri"/>
                <w:color w:val="000000"/>
              </w:rPr>
              <w:t>MoRe</w:t>
            </w:r>
            <w:proofErr w:type="spellEnd"/>
            <w:r w:rsidRPr="00D90376">
              <w:rPr>
                <w:rFonts w:ascii="Calibri" w:eastAsia="Times New Roman" w:hAnsi="Calibri" w:cs="Calibri"/>
                <w:color w:val="000000"/>
              </w:rPr>
              <w:t xml:space="preserve"> (days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295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00798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2152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6905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1871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5053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 xml:space="preserve">International </w:t>
            </w:r>
            <w:proofErr w:type="spellStart"/>
            <w:r w:rsidRPr="00D90376">
              <w:rPr>
                <w:rFonts w:ascii="Calibri" w:eastAsia="Times New Roman" w:hAnsi="Calibri" w:cs="Calibri"/>
                <w:color w:val="000000"/>
              </w:rPr>
              <w:t>MoRe</w:t>
            </w:r>
            <w:proofErr w:type="spellEnd"/>
            <w:r w:rsidRPr="00D90376">
              <w:rPr>
                <w:rFonts w:ascii="Calibri" w:eastAsia="Times New Roman" w:hAnsi="Calibri" w:cs="Calibri"/>
                <w:color w:val="000000"/>
              </w:rPr>
              <w:t xml:space="preserve"> (days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08052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2178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05875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6843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1864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5017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Population 15-44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49464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13376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36088***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10133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3108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7561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Population 45-64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4694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01269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3425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13275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3608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9702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Population &gt;= 65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05111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1382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03729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9735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2657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71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Black People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4495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01216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3279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2839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0796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2063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Hispanic People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16814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04547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12267***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3767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1187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2739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Male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36678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09919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2676***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10031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2966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7377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Un</w:t>
            </w:r>
            <w:r w:rsidRPr="00D90376">
              <w:rPr>
                <w:rFonts w:ascii="Calibri" w:eastAsia="Times New Roman" w:hAnsi="Calibri" w:cs="Calibri"/>
                <w:color w:val="000000"/>
              </w:rPr>
              <w:t>employment Rate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4301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11631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31379**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20824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5788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15261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edian Household Income (logar</w:t>
            </w:r>
            <w:r w:rsidRPr="00D90376">
              <w:rPr>
                <w:rFonts w:ascii="Calibri" w:eastAsia="Times New Roman" w:hAnsi="Calibri" w:cs="Calibri"/>
                <w:color w:val="000000"/>
              </w:rPr>
              <w:t>ithm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1.401255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378932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1.022323***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213768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73119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159606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Poverty Rate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12989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3512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09476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787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2165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5765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Adults Without High School Diploma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19924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5388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14536***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5513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1581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4098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Poor Health Rate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63922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17286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46636***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17658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532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12865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Poor Physical Health (days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184678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49941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134737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13012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35925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95069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Poor Mental Health (days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230416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6231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168106*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115121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32536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83802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Adult Smoking Rate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39115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10577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28537***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14334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408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10518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Obesity Rate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6043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01634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4409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6535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1789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4774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Physical Inactivity Rate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08252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2231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0602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6747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1842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4942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Having Access To Exercise Opportunities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0961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0026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0701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0967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0265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0706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Hospital Beds (bed/1000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04987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1349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03638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3772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1033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2762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Average Temperature In Summer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90952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24596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66357***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25327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7782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18243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Average Temperature In Winter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29361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794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21421**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15092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4276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10973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Average Relative Humidity In Summer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19894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538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14514***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7288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2139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5277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Average Relative Humidity In Winter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10229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02766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07463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9529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2606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6965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PM2.5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56104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0.015172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-0.040932*</w:t>
            </w:r>
          </w:p>
        </w:tc>
      </w:tr>
      <w:tr w:rsidR="00D90376" w:rsidRPr="00D90376" w:rsidTr="00D7569C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3291)</w:t>
            </w: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09117)</w:t>
            </w:r>
          </w:p>
        </w:tc>
        <w:tc>
          <w:tcPr>
            <w:tcW w:w="89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(0.024096)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90376" w:rsidRPr="00D90376" w:rsidRDefault="00D90376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lastRenderedPageBreak/>
              <w:t>Spatially lagged dependence coefficient (</w:t>
            </w:r>
            <w:r w:rsidR="00D7569C">
              <w:rPr>
                <w:rFonts w:ascii="Calibri" w:eastAsia="Times New Roman" w:hAnsi="Calibri" w:cs="Calibri"/>
                <w:color w:val="000000"/>
              </w:rPr>
              <w:t>ρ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90376" w:rsidRPr="00D90376" w:rsidRDefault="00D7569C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0.34506***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90376" w:rsidRPr="00D90376" w:rsidRDefault="00D7569C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og likelihood</w:t>
            </w:r>
          </w:p>
        </w:tc>
        <w:tc>
          <w:tcPr>
            <w:tcW w:w="89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90376" w:rsidRPr="00D90376" w:rsidRDefault="00D7569C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4093.374</w:t>
            </w:r>
          </w:p>
        </w:tc>
      </w:tr>
      <w:tr w:rsidR="00D90376" w:rsidRPr="00D90376" w:rsidTr="00D90376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90376" w:rsidRPr="00D90376" w:rsidRDefault="00D7569C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patially error dependence coefficient (λ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90376" w:rsidRPr="00D90376" w:rsidRDefault="00D7569C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68623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90376" w:rsidRPr="00D90376" w:rsidRDefault="00D7569C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IC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90376" w:rsidRPr="00D90376" w:rsidRDefault="00D7569C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276.7</w:t>
            </w:r>
          </w:p>
        </w:tc>
      </w:tr>
      <w:tr w:rsidR="00D7569C" w:rsidRPr="00D90376" w:rsidTr="00D7569C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D7569C" w:rsidRDefault="00D7569C" w:rsidP="00D7569C">
            <w:r>
              <w:t>Number of observations</w:t>
            </w:r>
          </w:p>
          <w:p w:rsidR="00D7569C" w:rsidRDefault="00D7569C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D7569C" w:rsidRDefault="00D7569C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103</w:t>
            </w:r>
          </w:p>
        </w:tc>
        <w:tc>
          <w:tcPr>
            <w:tcW w:w="98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D7569C" w:rsidRPr="00D7569C" w:rsidRDefault="00D7569C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vertAlign w:val="superscript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</w:t>
            </w:r>
            <w:r>
              <w:rPr>
                <w:rFonts w:ascii="Calibri" w:eastAsia="Times New Roman" w:hAnsi="Calibri" w:cs="Calibri"/>
                <w:color w:val="000000"/>
                <w:vertAlign w:val="superscript"/>
              </w:rPr>
              <w:t>2</w:t>
            </w:r>
          </w:p>
        </w:tc>
        <w:tc>
          <w:tcPr>
            <w:tcW w:w="898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D7569C" w:rsidRDefault="00D7569C" w:rsidP="00D903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5984</w:t>
            </w:r>
          </w:p>
        </w:tc>
      </w:tr>
      <w:tr w:rsidR="00D7569C" w:rsidRPr="00D90376" w:rsidTr="00D7569C">
        <w:trPr>
          <w:trHeight w:val="300"/>
        </w:trPr>
        <w:tc>
          <w:tcPr>
            <w:tcW w:w="5000" w:type="pct"/>
            <w:gridSpan w:val="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:rsidR="00D7569C" w:rsidRDefault="00D7569C" w:rsidP="00D7569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Note: the standard errors of the estimated parameters are list in the parentheses. </w:t>
            </w:r>
          </w:p>
          <w:p w:rsidR="00D7569C" w:rsidRDefault="00D7569C" w:rsidP="00D7569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          ***: p&lt;0.01; **:p&lt;0.05; *:p&lt;0.1</w:t>
            </w:r>
          </w:p>
        </w:tc>
      </w:tr>
    </w:tbl>
    <w:p w:rsidR="007C68ED" w:rsidRDefault="007C68ED" w:rsidP="00D7569C"/>
    <w:sectPr w:rsidR="007C68ED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LUwMTMxNjEyN7JQ0lEKTi0uzszPAykwrAUAqrP47SwAAAA="/>
  </w:docVars>
  <w:rsids>
    <w:rsidRoot w:val="00D90376"/>
    <w:rsid w:val="00502AA9"/>
    <w:rsid w:val="005973A2"/>
    <w:rsid w:val="007C68ED"/>
    <w:rsid w:val="00D7569C"/>
    <w:rsid w:val="00D90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780C8F"/>
  <w15:chartTrackingRefBased/>
  <w15:docId w15:val="{AF3FF51B-06C8-410F-814D-24A95A34E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564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3</Pages>
  <Words>629</Words>
  <Characters>358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CHAO</dc:creator>
  <cp:keywords/>
  <dc:description/>
  <cp:lastModifiedBy>LI CHAO</cp:lastModifiedBy>
  <cp:revision>3</cp:revision>
  <dcterms:created xsi:type="dcterms:W3CDTF">2021-11-16T03:10:00Z</dcterms:created>
  <dcterms:modified xsi:type="dcterms:W3CDTF">2021-11-16T04:37:00Z</dcterms:modified>
</cp:coreProperties>
</file>